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3007EF7" w:rsidR="00F47260" w:rsidRPr="00F47260" w:rsidRDefault="00A33C1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C43716">
        <w:rPr>
          <w:rFonts w:ascii="Lato" w:hAnsi="Lato"/>
          <w:sz w:val="24"/>
          <w:szCs w:val="24"/>
        </w:rPr>
        <w:t>6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62EDDC40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F73E2E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EF6049">
        <w:rPr>
          <w:rFonts w:ascii="Lato" w:hAnsi="Lato"/>
          <w:color w:val="000000"/>
          <w:sz w:val="24"/>
          <w:szCs w:val="24"/>
        </w:rPr>
        <w:t xml:space="preserve"> </w:t>
      </w:r>
      <w:r w:rsidR="001B00E4">
        <w:rPr>
          <w:rFonts w:ascii="Lato" w:hAnsi="Lato"/>
          <w:color w:val="000000"/>
          <w:sz w:val="24"/>
          <w:szCs w:val="24"/>
        </w:rPr>
        <w:t>is</w:t>
      </w:r>
      <w:r w:rsidR="00CB23E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1734A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1734A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8DCBB" w14:textId="77777777" w:rsidR="0011734A" w:rsidRDefault="0011734A" w:rsidP="00271D05">
      <w:r>
        <w:separator/>
      </w:r>
    </w:p>
  </w:endnote>
  <w:endnote w:type="continuationSeparator" w:id="0">
    <w:p w14:paraId="27157362" w14:textId="77777777" w:rsidR="0011734A" w:rsidRDefault="0011734A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DEF95B" w14:textId="77777777" w:rsidR="0011734A" w:rsidRDefault="0011734A" w:rsidP="00271D05">
      <w:r>
        <w:separator/>
      </w:r>
    </w:p>
  </w:footnote>
  <w:footnote w:type="continuationSeparator" w:id="0">
    <w:p w14:paraId="02A9DB67" w14:textId="77777777" w:rsidR="0011734A" w:rsidRDefault="0011734A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gFAPk9LU4tAAAA"/>
  </w:docVars>
  <w:rsids>
    <w:rsidRoot w:val="00F47260"/>
    <w:rsid w:val="000132D5"/>
    <w:rsid w:val="00015AD4"/>
    <w:rsid w:val="0009389C"/>
    <w:rsid w:val="000F75A0"/>
    <w:rsid w:val="0011734A"/>
    <w:rsid w:val="00120443"/>
    <w:rsid w:val="00172577"/>
    <w:rsid w:val="001B00E4"/>
    <w:rsid w:val="001D7413"/>
    <w:rsid w:val="001E6E59"/>
    <w:rsid w:val="002000C6"/>
    <w:rsid w:val="00201BFB"/>
    <w:rsid w:val="00234599"/>
    <w:rsid w:val="00271D05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81205C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33C1C"/>
    <w:rsid w:val="00A60E0C"/>
    <w:rsid w:val="00A7532F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3</cp:revision>
  <cp:lastPrinted>2020-07-01T18:45:00Z</cp:lastPrinted>
  <dcterms:created xsi:type="dcterms:W3CDTF">2020-10-07T00:54:00Z</dcterms:created>
  <dcterms:modified xsi:type="dcterms:W3CDTF">2020-10-07T00:55:00Z</dcterms:modified>
</cp:coreProperties>
</file>